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1073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B3B3F">
        <w:rPr>
          <w:rFonts w:eastAsia="Times New Roman" w:cstheme="minorHAnsi"/>
          <w:b/>
        </w:rPr>
        <w:t>67546</w:t>
      </w:r>
    </w:p>
    <w:p w14:paraId="2F6924E5" w14:textId="7F86F9C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B3B3F">
        <w:rPr>
          <w:rFonts w:eastAsia="Times New Roman" w:cstheme="minorHAnsi"/>
          <w:b/>
        </w:rPr>
        <w:t>Debopriya Sadhukhan</w:t>
      </w:r>
    </w:p>
    <w:p w14:paraId="6FB9233B" w14:textId="58D24E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B3B3F" w:rsidRPr="00456BD6">
          <w:rPr>
            <w:rStyle w:val="Hyperlink"/>
            <w:rFonts w:eastAsia="Times New Roman" w:cstheme="minorHAnsi"/>
            <w:b/>
          </w:rPr>
          <w:t>https://review.jove.com/account/file-uploader?src=20601578</w:t>
        </w:r>
      </w:hyperlink>
      <w:r w:rsidR="00EB3B3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D7C916F" w:rsidR="004E0C5A" w:rsidRPr="00B07A3B" w:rsidRDefault="004E0C5A" w:rsidP="00EB3B3F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B3B3F" w:rsidRPr="00EB3B3F">
        <w:rPr>
          <w:rFonts w:asciiTheme="majorHAnsi" w:eastAsia="Calibri" w:hAnsiTheme="majorHAnsi" w:cstheme="majorHAnsi"/>
          <w:b/>
          <w:bCs/>
          <w:sz w:val="32"/>
          <w:szCs w:val="32"/>
        </w:rPr>
        <w:t>Surgical Removal of a Complex Sensory Organ in Highly Regenerative Ctenopho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E8A5C0" w14:textId="551389DF" w:rsidR="00EB3B3F" w:rsidRPr="002F3A1D" w:rsidRDefault="00EB3B3F" w:rsidP="00EB3B3F">
      <w:pPr>
        <w:widowControl w:val="0"/>
        <w:jc w:val="both"/>
        <w:rPr>
          <w:rFonts w:asciiTheme="majorHAnsi" w:eastAsia="Calibri" w:hAnsiTheme="majorHAnsi" w:cstheme="majorHAnsi"/>
          <w:vertAlign w:val="superscript"/>
        </w:rPr>
      </w:pPr>
      <w:r w:rsidRPr="002F3A1D">
        <w:rPr>
          <w:rFonts w:asciiTheme="majorHAnsi" w:eastAsia="Calibri" w:hAnsiTheme="majorHAnsi" w:cstheme="majorHAnsi"/>
        </w:rPr>
        <w:t>Orianna A. Duh, Magy Hanna, Allison Edgar</w:t>
      </w:r>
    </w:p>
    <w:p w14:paraId="492B5D30" w14:textId="77777777" w:rsidR="00EB3B3F" w:rsidRPr="002F3A1D" w:rsidRDefault="00EB3B3F" w:rsidP="00EB3B3F">
      <w:pPr>
        <w:widowControl w:val="0"/>
        <w:ind w:left="284"/>
        <w:jc w:val="both"/>
        <w:rPr>
          <w:rFonts w:asciiTheme="majorHAnsi" w:eastAsia="Calibri" w:hAnsiTheme="majorHAnsi" w:cstheme="majorHAnsi"/>
          <w:vertAlign w:val="superscript"/>
        </w:rPr>
      </w:pPr>
    </w:p>
    <w:p w14:paraId="74A3CDA1" w14:textId="2D0F4B64" w:rsidR="00D6314B" w:rsidRDefault="00EB3B3F" w:rsidP="00EB3B3F">
      <w:pPr>
        <w:outlineLvl w:val="0"/>
        <w:rPr>
          <w:rFonts w:asciiTheme="majorHAnsi" w:eastAsia="Calibri" w:hAnsiTheme="majorHAnsi" w:cstheme="majorHAnsi"/>
        </w:rPr>
      </w:pPr>
      <w:r w:rsidRPr="002F3A1D">
        <w:rPr>
          <w:rFonts w:asciiTheme="majorHAnsi" w:eastAsia="Calibri" w:hAnsiTheme="majorHAnsi" w:cstheme="majorHAnsi"/>
        </w:rPr>
        <w:t>Department of Biological Sciences, New Jersey Institute of Technology</w:t>
      </w:r>
    </w:p>
    <w:p w14:paraId="616F7AFF" w14:textId="77777777" w:rsidR="00EB3B3F" w:rsidRPr="00B07A3B" w:rsidRDefault="00EB3B3F" w:rsidP="00EB3B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56DE5B3F" w:rsidR="00D6314B" w:rsidRPr="00B07A3B" w:rsidRDefault="00EB3B3F" w:rsidP="004E0C5A">
      <w:pPr>
        <w:outlineLvl w:val="0"/>
        <w:rPr>
          <w:rFonts w:eastAsia="Times New Roman" w:cstheme="minorHAnsi"/>
        </w:rPr>
      </w:pPr>
      <w:r w:rsidRPr="002F3A1D">
        <w:rPr>
          <w:rFonts w:asciiTheme="majorHAnsi" w:eastAsia="Calibri" w:hAnsiTheme="majorHAnsi" w:cstheme="majorHAnsi"/>
        </w:rPr>
        <w:t>Allison Edgar</w:t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13539F">
        <w:rPr>
          <w:rFonts w:asciiTheme="majorHAnsi" w:eastAsia="Calibri" w:hAnsiTheme="majorHAnsi" w:cstheme="majorHAnsi"/>
        </w:rPr>
        <w:t>allison.edgar@njit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6132A4D" w14:textId="7EC1ECED" w:rsidR="00EB3B3F" w:rsidRPr="002F3A1D" w:rsidRDefault="00EB3B3F" w:rsidP="00EB3B3F">
      <w:pPr>
        <w:widowControl w:val="0"/>
        <w:jc w:val="both"/>
        <w:rPr>
          <w:rFonts w:asciiTheme="majorHAnsi" w:eastAsia="Calibri" w:hAnsiTheme="majorHAnsi" w:cstheme="majorHAnsi"/>
        </w:rPr>
      </w:pPr>
      <w:r w:rsidRPr="002F3A1D">
        <w:rPr>
          <w:rFonts w:asciiTheme="majorHAnsi" w:eastAsia="Calibri" w:hAnsiTheme="majorHAnsi" w:cstheme="majorHAnsi"/>
        </w:rPr>
        <w:t>Orianna A. Duh</w:t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13539F">
        <w:rPr>
          <w:rFonts w:asciiTheme="majorHAnsi" w:eastAsia="Calibri" w:hAnsiTheme="majorHAnsi" w:cstheme="majorHAnsi"/>
        </w:rPr>
        <w:t>oad8@njit.edu</w:t>
      </w:r>
      <w:r w:rsidRPr="002F3A1D">
        <w:rPr>
          <w:rFonts w:asciiTheme="majorHAnsi" w:eastAsia="Calibri" w:hAnsiTheme="majorHAnsi" w:cstheme="majorHAnsi"/>
        </w:rPr>
        <w:t xml:space="preserve"> </w:t>
      </w:r>
    </w:p>
    <w:p w14:paraId="5A2BE33C" w14:textId="784A8A03" w:rsidR="001E230F" w:rsidRPr="00B07A3B" w:rsidRDefault="00EB3B3F" w:rsidP="00EB3B3F">
      <w:pPr>
        <w:outlineLvl w:val="0"/>
        <w:rPr>
          <w:rFonts w:cstheme="minorHAnsi"/>
          <w:b/>
          <w:sz w:val="22"/>
          <w:szCs w:val="22"/>
        </w:rPr>
      </w:pPr>
      <w:r w:rsidRPr="002F3A1D">
        <w:rPr>
          <w:rFonts w:asciiTheme="majorHAnsi" w:eastAsia="Calibri" w:hAnsiTheme="majorHAnsi" w:cstheme="majorHAnsi"/>
        </w:rPr>
        <w:t>Magy Hanna</w:t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  <w:t>mh688@njit.edu</w:t>
      </w:r>
    </w:p>
    <w:p w14:paraId="4194A670" w14:textId="77777777" w:rsidR="00EB3B3F" w:rsidRPr="00B07A3B" w:rsidRDefault="00EB3B3F" w:rsidP="00EB3B3F">
      <w:pPr>
        <w:outlineLvl w:val="0"/>
        <w:rPr>
          <w:rFonts w:eastAsia="Times New Roman" w:cstheme="minorHAnsi"/>
        </w:rPr>
      </w:pPr>
      <w:r w:rsidRPr="002F3A1D">
        <w:rPr>
          <w:rFonts w:asciiTheme="majorHAnsi" w:eastAsia="Calibri" w:hAnsiTheme="majorHAnsi" w:cstheme="majorHAnsi"/>
        </w:rPr>
        <w:t>Allison Edgar</w:t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2F3A1D">
        <w:rPr>
          <w:rFonts w:asciiTheme="majorHAnsi" w:eastAsia="Calibri" w:hAnsiTheme="majorHAnsi" w:cstheme="majorHAnsi"/>
        </w:rPr>
        <w:tab/>
      </w:r>
      <w:r w:rsidRPr="0013539F">
        <w:rPr>
          <w:rFonts w:asciiTheme="majorHAnsi" w:eastAsia="Calibri" w:hAnsiTheme="majorHAnsi" w:cstheme="majorHAnsi"/>
        </w:rPr>
        <w:t>allison.edgar@njit.edu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4A975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B3B3F">
        <w:rPr>
          <w:rFonts w:cstheme="minorHAnsi"/>
          <w:bCs/>
          <w:sz w:val="22"/>
          <w:szCs w:val="22"/>
        </w:rPr>
        <w:t>10</w:t>
      </w:r>
    </w:p>
    <w:p w14:paraId="5AAC9C6C" w14:textId="3F374F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B3B3F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54075303" w:rsidR="00FF25E5" w:rsidRPr="00EB3B3F" w:rsidRDefault="00FF25E5" w:rsidP="00EB3B3F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DCA7B6" w:rsidR="00CE10F2" w:rsidRDefault="00E238A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238AF">
        <w:rPr>
          <w:rFonts w:cstheme="minorHAnsi"/>
          <w:b/>
          <w:bCs/>
        </w:rPr>
        <w:t>Preparation of Dissection Needles and Measuring Pipett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48E2AA8D" w14:textId="0E1D0EC7" w:rsidR="00AD1AAC" w:rsidRPr="00E132D4" w:rsidRDefault="00AD1AAC" w:rsidP="00AD1AAC">
      <w:pPr>
        <w:pStyle w:val="ShotDescription"/>
        <w:ind w:left="0" w:firstLine="0"/>
        <w:rPr>
          <w:lang w:val="en-IN"/>
        </w:rPr>
      </w:pPr>
    </w:p>
    <w:p w14:paraId="3AB5B199" w14:textId="4DFEB43F" w:rsidR="00AD1AAC" w:rsidRPr="00E132D4" w:rsidRDefault="00AD1AAC" w:rsidP="00AD1AAC">
      <w:pPr>
        <w:pStyle w:val="Narration"/>
        <w:numPr>
          <w:ilvl w:val="1"/>
          <w:numId w:val="3"/>
        </w:numPr>
      </w:pPr>
      <w:r>
        <w:t>To begin, a</w:t>
      </w:r>
      <w:r w:rsidRPr="00E132D4">
        <w:t xml:space="preserve">djust the Bunsen burner to produce a sharp blue cone of flame </w:t>
      </w:r>
      <w:r w:rsidRPr="00E132D4">
        <w:rPr>
          <w:b/>
          <w:bCs/>
        </w:rPr>
        <w:t>[1]</w:t>
      </w:r>
      <w:r w:rsidRPr="00E132D4">
        <w:t xml:space="preserve">. Hold the </w:t>
      </w:r>
      <w:proofErr w:type="spellStart"/>
      <w:r w:rsidRPr="00E132D4">
        <w:t>center</w:t>
      </w:r>
      <w:proofErr w:type="spellEnd"/>
      <w:r w:rsidRPr="00E132D4">
        <w:t xml:space="preserve"> of a glass </w:t>
      </w:r>
      <w:r w:rsidRPr="00AD1AAC">
        <w:t>capillary micropipette</w:t>
      </w:r>
      <w:r w:rsidRPr="00E132D4">
        <w:t xml:space="preserve"> in the flame until it softens under gentle pressure </w:t>
      </w:r>
      <w:r w:rsidRPr="00E132D4">
        <w:rPr>
          <w:b/>
          <w:bCs/>
        </w:rPr>
        <w:t>[2</w:t>
      </w:r>
      <w:r>
        <w:rPr>
          <w:b/>
          <w:bCs/>
        </w:rPr>
        <w:t>-TXT</w:t>
      </w:r>
      <w:r w:rsidRPr="00E132D4">
        <w:rPr>
          <w:b/>
          <w:bCs/>
        </w:rPr>
        <w:t>]</w:t>
      </w:r>
      <w:r w:rsidRPr="00E132D4">
        <w:t xml:space="preserve">. </w:t>
      </w:r>
      <w:r>
        <w:t>R</w:t>
      </w:r>
      <w:r w:rsidRPr="00E132D4">
        <w:t>emove the pipette from the flame and</w:t>
      </w:r>
      <w:r>
        <w:t xml:space="preserve"> immediately</w:t>
      </w:r>
      <w:r w:rsidRPr="00E132D4">
        <w:t xml:space="preserve"> pull both ends straight apart</w:t>
      </w:r>
      <w:r>
        <w:t xml:space="preserve"> </w:t>
      </w:r>
      <w:r w:rsidRPr="00AD1AAC">
        <w:rPr>
          <w:b/>
          <w:bCs/>
        </w:rPr>
        <w:t>[3]</w:t>
      </w:r>
      <w:r w:rsidRPr="00E132D4">
        <w:t xml:space="preserve"> to create a short, strong needle </w:t>
      </w:r>
      <w:r w:rsidRPr="00E132D4">
        <w:rPr>
          <w:b/>
          <w:bCs/>
        </w:rPr>
        <w:t>[</w:t>
      </w:r>
      <w:r>
        <w:rPr>
          <w:b/>
          <w:bCs/>
        </w:rPr>
        <w:t>4</w:t>
      </w:r>
      <w:r w:rsidR="00F43AAC">
        <w:rPr>
          <w:b/>
          <w:bCs/>
        </w:rPr>
        <w:t>-TXT</w:t>
      </w:r>
      <w:r w:rsidRPr="00E132D4">
        <w:rPr>
          <w:b/>
          <w:bCs/>
        </w:rPr>
        <w:t>]</w:t>
      </w:r>
      <w:r w:rsidRPr="00E132D4">
        <w:t>.</w:t>
      </w:r>
    </w:p>
    <w:p w14:paraId="676B1445" w14:textId="05DB5606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Pr="00E132D4">
        <w:rPr>
          <w:lang w:val="en-IN"/>
        </w:rPr>
        <w:t>Talent adjusting the Bunsen burner flame to achieve a sharp blue cone.</w:t>
      </w:r>
    </w:p>
    <w:p w14:paraId="11F5852B" w14:textId="3B338B49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 xml:space="preserve">Talent holding the </w:t>
      </w:r>
      <w:proofErr w:type="spellStart"/>
      <w:r w:rsidRPr="00E132D4">
        <w:rPr>
          <w:lang w:val="en-IN"/>
        </w:rPr>
        <w:t>center</w:t>
      </w:r>
      <w:proofErr w:type="spellEnd"/>
      <w:r w:rsidRPr="00E132D4">
        <w:rPr>
          <w:lang w:val="en-IN"/>
        </w:rPr>
        <w:t xml:space="preserve"> of a glass pipette in the flame.</w:t>
      </w:r>
      <w:r>
        <w:rPr>
          <w:lang w:val="en-IN"/>
        </w:rPr>
        <w:t xml:space="preserve"> </w:t>
      </w:r>
      <w:r w:rsidRPr="00AD1AAC">
        <w:rPr>
          <w:b/>
          <w:bCs/>
          <w:lang w:val="en-IN"/>
        </w:rPr>
        <w:t xml:space="preserve">TXT: </w:t>
      </w:r>
      <w:r w:rsidRPr="00AD1AAC">
        <w:rPr>
          <w:b/>
          <w:bCs/>
          <w:lang w:val="en-IN"/>
        </w:rPr>
        <w:t>For animals over 1 mm, use calibrated soda lime glass micropipettes</w:t>
      </w:r>
    </w:p>
    <w:p w14:paraId="13027DE4" w14:textId="3282C784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pulling</w:t>
      </w:r>
      <w:r w:rsidR="00F43AAC">
        <w:rPr>
          <w:lang w:val="en-IN"/>
        </w:rPr>
        <w:t xml:space="preserve"> both ends of</w:t>
      </w:r>
      <w:r w:rsidRPr="00E132D4">
        <w:rPr>
          <w:lang w:val="en-IN"/>
        </w:rPr>
        <w:t xml:space="preserve"> the softened pipette to form a needle.</w:t>
      </w:r>
    </w:p>
    <w:p w14:paraId="7CD575CB" w14:textId="46D0430D" w:rsidR="00F43AAC" w:rsidRPr="00E132D4" w:rsidRDefault="00F43AAC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CU: A shot of the formed needle. </w:t>
      </w:r>
      <w:r w:rsidRPr="00F43AAC">
        <w:rPr>
          <w:b/>
          <w:bCs/>
          <w:lang w:val="en-IN"/>
        </w:rPr>
        <w:t xml:space="preserve">TXT: </w:t>
      </w:r>
      <w:r w:rsidRPr="00F43AAC">
        <w:rPr>
          <w:rFonts w:asciiTheme="majorHAnsi" w:eastAsia="Calibri" w:hAnsiTheme="majorHAnsi" w:cstheme="majorHAnsi"/>
          <w:b/>
          <w:bCs/>
        </w:rPr>
        <w:t xml:space="preserve">26 G ½ inch needles </w:t>
      </w:r>
      <w:r w:rsidRPr="00F43AAC">
        <w:rPr>
          <w:rFonts w:asciiTheme="majorHAnsi" w:eastAsia="Calibri" w:hAnsiTheme="majorHAnsi" w:cstheme="majorHAnsi"/>
          <w:b/>
          <w:bCs/>
        </w:rPr>
        <w:t xml:space="preserve">can </w:t>
      </w:r>
      <w:r w:rsidRPr="00F43AAC">
        <w:rPr>
          <w:rFonts w:asciiTheme="majorHAnsi" w:eastAsia="Calibri" w:hAnsiTheme="majorHAnsi" w:cstheme="majorHAnsi"/>
          <w:b/>
          <w:bCs/>
        </w:rPr>
        <w:t>also</w:t>
      </w:r>
      <w:r w:rsidRPr="00F43AAC">
        <w:rPr>
          <w:rFonts w:asciiTheme="majorHAnsi" w:eastAsia="Calibri" w:hAnsiTheme="majorHAnsi" w:cstheme="majorHAnsi"/>
          <w:b/>
          <w:bCs/>
        </w:rPr>
        <w:t xml:space="preserve"> be used as an alternative</w:t>
      </w:r>
    </w:p>
    <w:p w14:paraId="7B18A72C" w14:textId="3E9CA65C" w:rsidR="00AD1AAC" w:rsidRPr="00E132D4" w:rsidRDefault="00792789" w:rsidP="00AD1AAC">
      <w:pPr>
        <w:pStyle w:val="Narration"/>
        <w:numPr>
          <w:ilvl w:val="1"/>
          <w:numId w:val="3"/>
        </w:numPr>
      </w:pPr>
      <w:r w:rsidRPr="00792789">
        <w:rPr>
          <w:lang w:val="en-US"/>
        </w:rPr>
        <w:t xml:space="preserve">To prepare measuring pipettes, cut plastic transfer pipettes using sharp scissors or a razor blade to form openings with the preferred internal diameter </w:t>
      </w:r>
      <w:r w:rsidRPr="00792789">
        <w:rPr>
          <w:b/>
          <w:bCs/>
          <w:lang w:val="en-US"/>
        </w:rPr>
        <w:t>[1]</w:t>
      </w:r>
      <w:r w:rsidRPr="00792789">
        <w:rPr>
          <w:lang w:val="en-US"/>
        </w:rPr>
        <w:t xml:space="preserve">. Prepare at least one pipette for the top and one for the bottom of the desired size range </w:t>
      </w:r>
      <w:r w:rsidRPr="00792789">
        <w:rPr>
          <w:b/>
          <w:bCs/>
          <w:lang w:val="en-US"/>
        </w:rPr>
        <w:t>[2]</w:t>
      </w:r>
      <w:r w:rsidR="00AD1AAC" w:rsidRPr="00E132D4">
        <w:t>.</w:t>
      </w:r>
    </w:p>
    <w:p w14:paraId="7BD2467B" w14:textId="67BEA773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using scissors</w:t>
      </w:r>
      <w:r w:rsidR="00792789">
        <w:rPr>
          <w:lang w:val="en-IN"/>
        </w:rPr>
        <w:t xml:space="preserve"> or a blade</w:t>
      </w:r>
      <w:r w:rsidRPr="00E132D4">
        <w:rPr>
          <w:lang w:val="en-IN"/>
        </w:rPr>
        <w:t xml:space="preserve"> to cut the end of a plastic transfer pipette.</w:t>
      </w:r>
    </w:p>
    <w:p w14:paraId="632C5A28" w14:textId="503F00A7" w:rsidR="003D7FF6" w:rsidRPr="003D7FF6" w:rsidRDefault="00792789" w:rsidP="003D7FF6">
      <w:pPr>
        <w:pStyle w:val="ShotDescription"/>
        <w:numPr>
          <w:ilvl w:val="2"/>
          <w:numId w:val="3"/>
        </w:numPr>
        <w:rPr>
          <w:lang w:val="en-IN"/>
        </w:rPr>
      </w:pPr>
      <w:r w:rsidRPr="00792789">
        <w:t>A shot of two finished pipettes, each indicating a different size range, placed on a table</w:t>
      </w:r>
      <w:r>
        <w:t xml:space="preserve"> (or any other surface)</w:t>
      </w:r>
      <w:r w:rsidRPr="00792789">
        <w:t>.</w:t>
      </w:r>
    </w:p>
    <w:p w14:paraId="1C96A185" w14:textId="0E60205E" w:rsidR="003D7FF6" w:rsidRPr="00E238AF" w:rsidRDefault="00E238AF" w:rsidP="003D7FF6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E238AF">
        <w:rPr>
          <w:b/>
          <w:bCs/>
        </w:rPr>
        <w:t>Animal Preparation, Dissection, and Mounting Procedure for Imaging</w:t>
      </w:r>
    </w:p>
    <w:p w14:paraId="6CD94FDD" w14:textId="782DEE3C" w:rsidR="00E238AF" w:rsidRDefault="00E238AF" w:rsidP="00E238AF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95357581"/>
          <w:placeholder>
            <w:docPart w:val="6164BC891107463D82E3E5977917611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F93C19C" w14:textId="77777777" w:rsidR="00E238AF" w:rsidRPr="003D7FF6" w:rsidRDefault="00E238AF" w:rsidP="00E238AF">
      <w:pPr>
        <w:pStyle w:val="ShotDescription"/>
        <w:ind w:left="360" w:firstLine="0"/>
        <w:rPr>
          <w:b/>
          <w:bCs/>
          <w:lang w:val="en-IN"/>
        </w:rPr>
      </w:pPr>
    </w:p>
    <w:p w14:paraId="633D3736" w14:textId="49F8A705" w:rsidR="00AD1AAC" w:rsidRPr="00E132D4" w:rsidRDefault="003D7FF6" w:rsidP="00AD1AAC">
      <w:pPr>
        <w:pStyle w:val="Narration"/>
        <w:numPr>
          <w:ilvl w:val="1"/>
          <w:numId w:val="3"/>
        </w:numPr>
      </w:pPr>
      <w:r>
        <w:t>U</w:t>
      </w:r>
      <w:r w:rsidR="00AD1AAC" w:rsidRPr="00E132D4">
        <w:t xml:space="preserve">se a transfer pipette wider than the animal’s body to move it into a 35-millimeter polystyrene dish filled with sterile seawater </w:t>
      </w:r>
      <w:r w:rsidR="00AD1AAC" w:rsidRPr="00E132D4">
        <w:rPr>
          <w:b/>
          <w:bCs/>
        </w:rPr>
        <w:t>[1]</w:t>
      </w:r>
      <w:r w:rsidR="00AD1AAC" w:rsidRPr="00E132D4">
        <w:t>.</w:t>
      </w:r>
    </w:p>
    <w:p w14:paraId="3E7C0FE6" w14:textId="62366279" w:rsidR="00AD1AAC" w:rsidRPr="00E132D4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gently transferring an animal into the dish</w:t>
      </w:r>
      <w:r w:rsidR="00667C07">
        <w:rPr>
          <w:lang w:val="en-IN"/>
        </w:rPr>
        <w:t xml:space="preserve"> </w:t>
      </w:r>
      <w:r w:rsidR="00667C07" w:rsidRPr="00E132D4">
        <w:t>filled with seawater</w:t>
      </w:r>
      <w:r w:rsidRPr="00E132D4">
        <w:rPr>
          <w:lang w:val="en-IN"/>
        </w:rPr>
        <w:t xml:space="preserve"> using a wide-bore transfer pipette.</w:t>
      </w:r>
    </w:p>
    <w:p w14:paraId="387AB901" w14:textId="69A627F8" w:rsidR="00AD1AAC" w:rsidRPr="00E132D4" w:rsidRDefault="003D7FF6" w:rsidP="00AD1AAC">
      <w:pPr>
        <w:pStyle w:val="Narration"/>
        <w:numPr>
          <w:ilvl w:val="1"/>
          <w:numId w:val="3"/>
        </w:numPr>
      </w:pPr>
      <w:r>
        <w:t>U</w:t>
      </w:r>
      <w:r w:rsidR="00AD1AAC" w:rsidRPr="00E132D4">
        <w:t xml:space="preserve">nder a dissecting microscope </w:t>
      </w:r>
      <w:r w:rsidR="00AD1AAC" w:rsidRPr="00E132D4">
        <w:rPr>
          <w:b/>
          <w:bCs/>
        </w:rPr>
        <w:t>[1]</w:t>
      </w:r>
      <w:r>
        <w:t>,</w:t>
      </w:r>
      <w:r w:rsidR="00AD1AAC" w:rsidRPr="00E132D4">
        <w:t xml:space="preserve"> </w:t>
      </w:r>
      <w:r>
        <w:t>r</w:t>
      </w:r>
      <w:r w:rsidR="00AD1AAC" w:rsidRPr="00E132D4">
        <w:t xml:space="preserve">oll one animal onto its </w:t>
      </w:r>
      <w:proofErr w:type="spellStart"/>
      <w:r w:rsidR="00AD1AAC" w:rsidRPr="00E132D4">
        <w:t>adesophageal</w:t>
      </w:r>
      <w:proofErr w:type="spellEnd"/>
      <w:r w:rsidR="00AD1AAC" w:rsidRPr="00E132D4">
        <w:t xml:space="preserve"> side to access the aboral organ easily </w:t>
      </w:r>
      <w:r w:rsidR="00AD1AAC" w:rsidRPr="00E132D4">
        <w:rPr>
          <w:b/>
          <w:bCs/>
        </w:rPr>
        <w:t>[2]</w:t>
      </w:r>
      <w:r w:rsidR="00AD1AAC" w:rsidRPr="00E132D4">
        <w:t xml:space="preserve">. Focus the microscope on the aboral organ </w:t>
      </w:r>
      <w:r w:rsidR="00AD1AAC" w:rsidRPr="00E132D4">
        <w:rPr>
          <w:b/>
          <w:bCs/>
        </w:rPr>
        <w:t>[3]</w:t>
      </w:r>
      <w:r w:rsidR="00AD1AAC" w:rsidRPr="00E132D4">
        <w:t>.</w:t>
      </w:r>
    </w:p>
    <w:p w14:paraId="57183C05" w14:textId="77777777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positioning the dish under a dissecting microscope.</w:t>
      </w:r>
    </w:p>
    <w:p w14:paraId="57C371CB" w14:textId="26E28C03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roll</w:t>
      </w:r>
      <w:r w:rsidR="003D7FF6">
        <w:rPr>
          <w:lang w:val="en-IN"/>
        </w:rPr>
        <w:t>ing</w:t>
      </w:r>
      <w:r w:rsidRPr="00E132D4">
        <w:rPr>
          <w:lang w:val="en-IN"/>
        </w:rPr>
        <w:t xml:space="preserve"> the animal onto its </w:t>
      </w:r>
      <w:proofErr w:type="spellStart"/>
      <w:r w:rsidRPr="00E132D4">
        <w:rPr>
          <w:lang w:val="en-IN"/>
        </w:rPr>
        <w:t>adesophageal</w:t>
      </w:r>
      <w:proofErr w:type="spellEnd"/>
      <w:r w:rsidRPr="00E132D4">
        <w:rPr>
          <w:lang w:val="en-IN"/>
        </w:rPr>
        <w:t xml:space="preserve"> side.</w:t>
      </w:r>
    </w:p>
    <w:p w14:paraId="7FF15AC0" w14:textId="77777777" w:rsidR="00AD1AAC" w:rsidRPr="00E132D4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SCOPE: Microscopic view focused on the aboral organ of the animal.</w:t>
      </w:r>
    </w:p>
    <w:p w14:paraId="69336811" w14:textId="297C57B3" w:rsidR="00AD1AAC" w:rsidRPr="00E132D4" w:rsidRDefault="00AD1AAC" w:rsidP="00AD1AAC">
      <w:pPr>
        <w:pStyle w:val="Narration"/>
        <w:numPr>
          <w:ilvl w:val="1"/>
          <w:numId w:val="3"/>
        </w:numPr>
      </w:pPr>
      <w:r w:rsidRPr="00E132D4">
        <w:t>Using the non-dominant hand, gently hold the animal in place with one glass needle</w:t>
      </w:r>
      <w:r w:rsidR="00CE59D7">
        <w:t xml:space="preserve"> and</w:t>
      </w:r>
      <w:r w:rsidRPr="00E132D4">
        <w:t xml:space="preserve"> </w:t>
      </w:r>
      <w:r w:rsidR="00CE59D7">
        <w:t>w</w:t>
      </w:r>
      <w:r w:rsidRPr="00E132D4">
        <w:t>ith the dominant hand, insert the tip of a needle just below the aboral organ</w:t>
      </w:r>
      <w:r w:rsidR="003D7FF6">
        <w:t xml:space="preserve"> </w:t>
      </w:r>
      <w:r w:rsidR="003D7FF6" w:rsidRPr="003D7FF6">
        <w:rPr>
          <w:b/>
          <w:bCs/>
        </w:rPr>
        <w:t>[</w:t>
      </w:r>
      <w:r w:rsidR="00CE59D7">
        <w:rPr>
          <w:b/>
          <w:bCs/>
        </w:rPr>
        <w:t>1</w:t>
      </w:r>
      <w:r w:rsidR="003D7FF6" w:rsidRPr="003D7FF6">
        <w:rPr>
          <w:b/>
          <w:bCs/>
        </w:rPr>
        <w:t>]</w:t>
      </w:r>
      <w:r w:rsidR="00CE59D7">
        <w:rPr>
          <w:b/>
          <w:bCs/>
        </w:rPr>
        <w:t>.</w:t>
      </w:r>
      <w:r w:rsidRPr="00E132D4">
        <w:t xml:space="preserve"> </w:t>
      </w:r>
      <w:r w:rsidR="00CE59D7">
        <w:t>M</w:t>
      </w:r>
      <w:r w:rsidRPr="00E132D4">
        <w:t xml:space="preserve">ake an oblique cut from one edge to below the base </w:t>
      </w:r>
      <w:r w:rsidRPr="00E132D4">
        <w:rPr>
          <w:b/>
          <w:bCs/>
        </w:rPr>
        <w:t>[</w:t>
      </w:r>
      <w:r w:rsidR="00CE59D7">
        <w:rPr>
          <w:b/>
          <w:bCs/>
        </w:rPr>
        <w:t>2</w:t>
      </w:r>
      <w:r w:rsidRPr="00E132D4">
        <w:rPr>
          <w:b/>
          <w:bCs/>
        </w:rPr>
        <w:t>]</w:t>
      </w:r>
      <w:r w:rsidRPr="00E132D4">
        <w:t>. Withdraw</w:t>
      </w:r>
      <w:r w:rsidR="003D7FF6">
        <w:t xml:space="preserve"> the needle </w:t>
      </w:r>
      <w:r w:rsidR="003D7FF6" w:rsidRPr="003D7FF6">
        <w:rPr>
          <w:b/>
          <w:bCs/>
        </w:rPr>
        <w:t>[</w:t>
      </w:r>
      <w:r w:rsidR="00CE59D7">
        <w:rPr>
          <w:b/>
          <w:bCs/>
        </w:rPr>
        <w:t>3</w:t>
      </w:r>
      <w:r w:rsidR="003D7FF6" w:rsidRPr="003D7FF6">
        <w:rPr>
          <w:b/>
          <w:bCs/>
        </w:rPr>
        <w:t>]</w:t>
      </w:r>
      <w:r w:rsidRPr="00E132D4">
        <w:t xml:space="preserve"> and make a second cut to remove a wedge-shaped piece containing the aboral organ structures </w:t>
      </w:r>
      <w:r w:rsidRPr="00E132D4">
        <w:rPr>
          <w:b/>
          <w:bCs/>
        </w:rPr>
        <w:t>[</w:t>
      </w:r>
      <w:r w:rsidR="00CE59D7">
        <w:rPr>
          <w:b/>
          <w:bCs/>
        </w:rPr>
        <w:t>4</w:t>
      </w:r>
      <w:r w:rsidRPr="00E132D4">
        <w:rPr>
          <w:b/>
          <w:bCs/>
        </w:rPr>
        <w:t>]</w:t>
      </w:r>
      <w:r w:rsidRPr="00E132D4">
        <w:t xml:space="preserve">. Examine both the animal and excised tissue to verify successful removal </w:t>
      </w:r>
      <w:r w:rsidRPr="00E132D4">
        <w:rPr>
          <w:b/>
          <w:bCs/>
        </w:rPr>
        <w:t>[</w:t>
      </w:r>
      <w:r w:rsidR="00CE59D7">
        <w:rPr>
          <w:b/>
          <w:bCs/>
        </w:rPr>
        <w:t>5</w:t>
      </w:r>
      <w:r w:rsidRPr="00E132D4">
        <w:rPr>
          <w:b/>
          <w:bCs/>
        </w:rPr>
        <w:t>]</w:t>
      </w:r>
      <w:r w:rsidRPr="00E132D4">
        <w:t>.</w:t>
      </w:r>
    </w:p>
    <w:p w14:paraId="742C38CD" w14:textId="1660D683" w:rsidR="00AD1AAC" w:rsidRDefault="00CE59D7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AD1AAC" w:rsidRPr="00E132D4">
        <w:rPr>
          <w:lang w:val="en-IN"/>
        </w:rPr>
        <w:t>Talent using the non-dominant hand to stabilize the animal with a glass needle</w:t>
      </w:r>
      <w:r>
        <w:rPr>
          <w:lang w:val="en-IN"/>
        </w:rPr>
        <w:t xml:space="preserve"> and with the dominant hand </w:t>
      </w:r>
      <w:r w:rsidRPr="00E132D4">
        <w:t>insert</w:t>
      </w:r>
      <w:r>
        <w:t>ing</w:t>
      </w:r>
      <w:r w:rsidRPr="00E132D4">
        <w:t xml:space="preserve"> the tip of a needle just below the aboral organ</w:t>
      </w:r>
      <w:r>
        <w:t>.</w:t>
      </w:r>
    </w:p>
    <w:p w14:paraId="5F8C0E80" w14:textId="07D415D3" w:rsidR="00AD1AAC" w:rsidRDefault="00CE59D7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AD1AAC" w:rsidRPr="00E132D4">
        <w:rPr>
          <w:lang w:val="en-IN"/>
        </w:rPr>
        <w:t>Talent making the first oblique cut.</w:t>
      </w:r>
    </w:p>
    <w:p w14:paraId="401A0BF4" w14:textId="44CE2D57" w:rsidR="00667C07" w:rsidRDefault="00667C07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Talent </w:t>
      </w:r>
      <w:r>
        <w:t>w</w:t>
      </w:r>
      <w:r w:rsidRPr="00E132D4">
        <w:t>ithdraw</w:t>
      </w:r>
      <w:r>
        <w:t>ing</w:t>
      </w:r>
      <w:r>
        <w:t xml:space="preserve"> the needle</w:t>
      </w:r>
      <w:r>
        <w:t>.</w:t>
      </w:r>
    </w:p>
    <w:p w14:paraId="1B15326C" w14:textId="78C06874" w:rsidR="00AD1AAC" w:rsidRDefault="00667C07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AD1AAC" w:rsidRPr="00E132D4">
        <w:rPr>
          <w:lang w:val="en-IN"/>
        </w:rPr>
        <w:t>Talent making the second cut and removing the tissue wedge.</w:t>
      </w:r>
    </w:p>
    <w:p w14:paraId="173C1E9F" w14:textId="060D529B" w:rsidR="00AD1AAC" w:rsidRPr="00E132D4" w:rsidRDefault="00667C07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 B</w:t>
      </w:r>
      <w:r w:rsidR="00AD1AAC" w:rsidRPr="00E132D4">
        <w:rPr>
          <w:lang w:val="en-IN"/>
        </w:rPr>
        <w:t>oth the animal and removed tissue</w:t>
      </w:r>
      <w:r>
        <w:rPr>
          <w:lang w:val="en-IN"/>
        </w:rPr>
        <w:t xml:space="preserve"> being examined</w:t>
      </w:r>
      <w:r w:rsidR="00AD1AAC" w:rsidRPr="00E132D4">
        <w:rPr>
          <w:lang w:val="en-IN"/>
        </w:rPr>
        <w:t xml:space="preserve"> under magnification.</w:t>
      </w:r>
    </w:p>
    <w:p w14:paraId="786F74E1" w14:textId="77777777" w:rsidR="00AD1AAC" w:rsidRPr="00E132D4" w:rsidRDefault="00AD1AAC" w:rsidP="00AD1AAC">
      <w:pPr>
        <w:pStyle w:val="Narration"/>
        <w:numPr>
          <w:ilvl w:val="1"/>
          <w:numId w:val="3"/>
        </w:numPr>
      </w:pPr>
      <w:r w:rsidRPr="00E132D4">
        <w:t xml:space="preserve">Use the same transfer pipette to move the dissected animal into a new dish filled with sterile seawater </w:t>
      </w:r>
      <w:r w:rsidRPr="00E132D4">
        <w:rPr>
          <w:b/>
          <w:bCs/>
        </w:rPr>
        <w:t>[1]</w:t>
      </w:r>
      <w:r w:rsidRPr="00E132D4">
        <w:t>.</w:t>
      </w:r>
    </w:p>
    <w:p w14:paraId="66E3C1A4" w14:textId="41BDB8C7" w:rsidR="00AD1AAC" w:rsidRPr="00E132D4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transferring the animal using the pipette into a clean dish</w:t>
      </w:r>
      <w:r w:rsidR="00667C07">
        <w:rPr>
          <w:lang w:val="en-IN"/>
        </w:rPr>
        <w:t xml:space="preserve"> </w:t>
      </w:r>
      <w:r w:rsidR="00667C07" w:rsidRPr="00E132D4">
        <w:t>filled with</w:t>
      </w:r>
      <w:r w:rsidR="00667C07">
        <w:t xml:space="preserve"> </w:t>
      </w:r>
      <w:r w:rsidR="00667C07" w:rsidRPr="00E132D4">
        <w:t>seawater</w:t>
      </w:r>
      <w:r w:rsidRPr="00E132D4">
        <w:rPr>
          <w:lang w:val="en-IN"/>
        </w:rPr>
        <w:t>.</w:t>
      </w:r>
    </w:p>
    <w:p w14:paraId="6A75D822" w14:textId="3D669E82" w:rsidR="00AD1AAC" w:rsidRPr="00E132D4" w:rsidRDefault="00D73E51" w:rsidP="00AD1AAC">
      <w:pPr>
        <w:pStyle w:val="Narration"/>
        <w:numPr>
          <w:ilvl w:val="1"/>
          <w:numId w:val="3"/>
        </w:numPr>
      </w:pPr>
      <w:r>
        <w:t>Next, t</w:t>
      </w:r>
      <w:r w:rsidR="00AD1AAC" w:rsidRPr="00E132D4">
        <w:t xml:space="preserve">reat a standard microscope slide with a </w:t>
      </w:r>
      <w:proofErr w:type="spellStart"/>
      <w:r w:rsidR="00AD1AAC" w:rsidRPr="00E132D4">
        <w:t>silanizing</w:t>
      </w:r>
      <w:proofErr w:type="spellEnd"/>
      <w:r w:rsidR="00AD1AAC" w:rsidRPr="00E132D4">
        <w:t xml:space="preserve"> agent, such as a water-repellent glass treatment</w:t>
      </w:r>
      <w:r>
        <w:t xml:space="preserve"> </w:t>
      </w:r>
      <w:r w:rsidRPr="00D73E51">
        <w:rPr>
          <w:b/>
          <w:bCs/>
        </w:rPr>
        <w:t>[1]</w:t>
      </w:r>
      <w:r w:rsidR="00AD1AAC" w:rsidRPr="00E132D4">
        <w:t xml:space="preserve">, and allow it to dry completely </w:t>
      </w:r>
      <w:r w:rsidR="00AD1AAC" w:rsidRPr="00E132D4">
        <w:rPr>
          <w:b/>
          <w:bCs/>
        </w:rPr>
        <w:t>[</w:t>
      </w:r>
      <w:r>
        <w:rPr>
          <w:b/>
          <w:bCs/>
        </w:rPr>
        <w:t>2</w:t>
      </w:r>
      <w:r w:rsidR="00AD1AAC" w:rsidRPr="00E132D4">
        <w:rPr>
          <w:b/>
          <w:bCs/>
        </w:rPr>
        <w:t>]</w:t>
      </w:r>
      <w:r w:rsidR="00AD1AAC" w:rsidRPr="00E132D4">
        <w:t>.</w:t>
      </w:r>
    </w:p>
    <w:p w14:paraId="45F18B02" w14:textId="1AEF6082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 xml:space="preserve">Talent applying </w:t>
      </w:r>
      <w:proofErr w:type="spellStart"/>
      <w:r w:rsidRPr="00E132D4">
        <w:rPr>
          <w:lang w:val="en-IN"/>
        </w:rPr>
        <w:t>silanizing</w:t>
      </w:r>
      <w:proofErr w:type="spellEnd"/>
      <w:r w:rsidRPr="00E132D4">
        <w:rPr>
          <w:lang w:val="en-IN"/>
        </w:rPr>
        <w:t xml:space="preserve"> agent to a slide.</w:t>
      </w:r>
    </w:p>
    <w:p w14:paraId="3E508C1D" w14:textId="3CC98D62" w:rsidR="00D73E51" w:rsidRPr="00E132D4" w:rsidRDefault="00D73E51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lide in a drying oven.</w:t>
      </w:r>
    </w:p>
    <w:p w14:paraId="5E6EB2D4" w14:textId="2EFB4BBD" w:rsidR="00AD1AAC" w:rsidRPr="00E132D4" w:rsidRDefault="00AD1AAC" w:rsidP="00AD1AAC">
      <w:pPr>
        <w:pStyle w:val="Narration"/>
        <w:numPr>
          <w:ilvl w:val="1"/>
          <w:numId w:val="3"/>
        </w:numPr>
      </w:pPr>
      <w:r w:rsidRPr="00E132D4">
        <w:t>Use a transfer pipette to place one postsurgical animal onto the prepared slide</w:t>
      </w:r>
      <w:r w:rsidR="00D73E51">
        <w:t xml:space="preserve"> </w:t>
      </w:r>
      <w:r w:rsidR="00D73E51" w:rsidRPr="00D73E51">
        <w:rPr>
          <w:b/>
          <w:bCs/>
        </w:rPr>
        <w:t>[1]</w:t>
      </w:r>
      <w:r w:rsidRPr="00E132D4">
        <w:t xml:space="preserve"> and </w:t>
      </w:r>
      <w:r w:rsidR="00D73E51">
        <w:t xml:space="preserve">confirm </w:t>
      </w:r>
      <w:r w:rsidR="00D73E51" w:rsidRPr="00D73E51">
        <w:t>that the water beads up with the animal inside</w:t>
      </w:r>
      <w:r w:rsidRPr="00E132D4">
        <w:t xml:space="preserve"> </w:t>
      </w:r>
      <w:r w:rsidRPr="00E132D4">
        <w:rPr>
          <w:b/>
          <w:bCs/>
        </w:rPr>
        <w:t>[</w:t>
      </w:r>
      <w:r w:rsidR="00D73E51">
        <w:rPr>
          <w:b/>
          <w:bCs/>
        </w:rPr>
        <w:t>2</w:t>
      </w:r>
      <w:r w:rsidRPr="00E132D4">
        <w:rPr>
          <w:b/>
          <w:bCs/>
        </w:rPr>
        <w:t>]</w:t>
      </w:r>
      <w:r w:rsidRPr="00E132D4">
        <w:t>.</w:t>
      </w:r>
    </w:p>
    <w:p w14:paraId="401A0722" w14:textId="77777777" w:rsidR="00D73E51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transferring the animal to the treated slide</w:t>
      </w:r>
      <w:r w:rsidR="00D73E51">
        <w:rPr>
          <w:lang w:val="en-IN"/>
        </w:rPr>
        <w:t>.</w:t>
      </w:r>
    </w:p>
    <w:p w14:paraId="57CF4675" w14:textId="266495FC" w:rsidR="00AD1AAC" w:rsidRPr="00E132D4" w:rsidRDefault="00D73E51" w:rsidP="00AD1AA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U: A shot of the animal placed on the prepared slide and the water</w:t>
      </w:r>
      <w:r>
        <w:t xml:space="preserve"> </w:t>
      </w:r>
      <w:r w:rsidRPr="00D73E51">
        <w:t>droplet form</w:t>
      </w:r>
      <w:r>
        <w:t>ing</w:t>
      </w:r>
      <w:r w:rsidRPr="00D73E51">
        <w:t xml:space="preserve"> a bead or dome-shaped droplet</w:t>
      </w:r>
      <w:r w:rsidR="00AD1AAC" w:rsidRPr="00D73E51">
        <w:rPr>
          <w:lang w:val="en-IN"/>
        </w:rPr>
        <w:t>.</w:t>
      </w:r>
    </w:p>
    <w:p w14:paraId="45CECF5E" w14:textId="1A3B2D9A" w:rsidR="00AD1AAC" w:rsidRPr="00E132D4" w:rsidRDefault="00AD1AAC" w:rsidP="00AD1AAC">
      <w:pPr>
        <w:pStyle w:val="Narration"/>
        <w:numPr>
          <w:ilvl w:val="1"/>
          <w:numId w:val="3"/>
        </w:numPr>
      </w:pPr>
      <w:r w:rsidRPr="00E132D4">
        <w:t xml:space="preserve">Place approximately 1.5 milligrams of </w:t>
      </w:r>
      <w:proofErr w:type="spellStart"/>
      <w:r w:rsidRPr="00E132D4">
        <w:t>modeling</w:t>
      </w:r>
      <w:proofErr w:type="spellEnd"/>
      <w:r w:rsidRPr="00E132D4">
        <w:t xml:space="preserve"> clay on each corner of </w:t>
      </w:r>
      <w:r w:rsidR="002E5305">
        <w:t>the</w:t>
      </w:r>
      <w:r w:rsidRPr="00E132D4">
        <w:t xml:space="preserve"> </w:t>
      </w:r>
      <w:proofErr w:type="spellStart"/>
      <w:r w:rsidRPr="00E132D4">
        <w:t>coverglass</w:t>
      </w:r>
      <w:proofErr w:type="spellEnd"/>
      <w:r w:rsidRPr="00E132D4">
        <w:t xml:space="preserve"> </w:t>
      </w:r>
      <w:r w:rsidR="002E5305" w:rsidRPr="002E5305">
        <w:t xml:space="preserve">to form feet that will serve as a spacer to lift the </w:t>
      </w:r>
      <w:proofErr w:type="spellStart"/>
      <w:r w:rsidR="002E5305" w:rsidRPr="002E5305">
        <w:t>coverglass</w:t>
      </w:r>
      <w:proofErr w:type="spellEnd"/>
      <w:r w:rsidR="002E5305" w:rsidRPr="002E5305">
        <w:t xml:space="preserve"> away from the animal</w:t>
      </w:r>
      <w:r w:rsidRPr="00E132D4">
        <w:t xml:space="preserve"> </w:t>
      </w:r>
      <w:r w:rsidRPr="00E132D4">
        <w:rPr>
          <w:b/>
          <w:bCs/>
        </w:rPr>
        <w:t>[1]</w:t>
      </w:r>
      <w:r w:rsidRPr="00E132D4">
        <w:t xml:space="preserve">. Gently place the </w:t>
      </w:r>
      <w:proofErr w:type="spellStart"/>
      <w:r w:rsidRPr="00E132D4">
        <w:t>coverglass</w:t>
      </w:r>
      <w:proofErr w:type="spellEnd"/>
      <w:r w:rsidRPr="00E132D4">
        <w:t xml:space="preserve">, clay-side down, over the animal and roll it into position </w:t>
      </w:r>
      <w:r w:rsidRPr="00E132D4">
        <w:rPr>
          <w:b/>
          <w:bCs/>
        </w:rPr>
        <w:t>[2]</w:t>
      </w:r>
      <w:r w:rsidRPr="00E132D4">
        <w:t xml:space="preserve">. Press gently to slightly compress and hold the animal in place, adjusting as needed for optimal imaging </w:t>
      </w:r>
      <w:r w:rsidRPr="00E132D4">
        <w:rPr>
          <w:b/>
          <w:bCs/>
        </w:rPr>
        <w:t>[3]</w:t>
      </w:r>
      <w:r w:rsidRPr="00E132D4">
        <w:t>.</w:t>
      </w:r>
    </w:p>
    <w:p w14:paraId="29F63353" w14:textId="1582532C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 xml:space="preserve">Talent </w:t>
      </w:r>
      <w:r w:rsidR="002E5305">
        <w:t>p</w:t>
      </w:r>
      <w:r w:rsidR="002E5305" w:rsidRPr="00E132D4">
        <w:t>lac</w:t>
      </w:r>
      <w:r w:rsidR="002E5305">
        <w:t>ing</w:t>
      </w:r>
      <w:r w:rsidR="002E5305" w:rsidRPr="00E132D4">
        <w:t xml:space="preserve"> modeling clay on </w:t>
      </w:r>
      <w:r w:rsidR="002E5305">
        <w:t>the</w:t>
      </w:r>
      <w:r w:rsidR="002E5305" w:rsidRPr="00E132D4">
        <w:t xml:space="preserve"> corner</w:t>
      </w:r>
      <w:r w:rsidR="002E5305">
        <w:t>s</w:t>
      </w:r>
      <w:r w:rsidR="002E5305" w:rsidRPr="00E132D4">
        <w:t xml:space="preserve"> of </w:t>
      </w:r>
      <w:r w:rsidR="002E5305">
        <w:t>the</w:t>
      </w:r>
      <w:r w:rsidR="002E5305" w:rsidRPr="00E132D4">
        <w:t xml:space="preserve"> </w:t>
      </w:r>
      <w:proofErr w:type="spellStart"/>
      <w:r w:rsidR="002E5305" w:rsidRPr="00E132D4">
        <w:t>coverglass</w:t>
      </w:r>
      <w:proofErr w:type="spellEnd"/>
      <w:r w:rsidRPr="00E132D4">
        <w:rPr>
          <w:lang w:val="en-IN"/>
        </w:rPr>
        <w:t>.</w:t>
      </w:r>
    </w:p>
    <w:p w14:paraId="651BB963" w14:textId="77777777" w:rsidR="00AD1AAC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 xml:space="preserve">Talent positioning the </w:t>
      </w:r>
      <w:proofErr w:type="spellStart"/>
      <w:r w:rsidRPr="00E132D4">
        <w:rPr>
          <w:lang w:val="en-IN"/>
        </w:rPr>
        <w:t>coverglass</w:t>
      </w:r>
      <w:proofErr w:type="spellEnd"/>
      <w:r w:rsidRPr="00E132D4">
        <w:rPr>
          <w:lang w:val="en-IN"/>
        </w:rPr>
        <w:t xml:space="preserve"> onto the slide and rolling the animal into view.</w:t>
      </w:r>
    </w:p>
    <w:p w14:paraId="73A3FAAE" w14:textId="77777777" w:rsidR="00AD1AAC" w:rsidRPr="00E132D4" w:rsidRDefault="00AD1AAC" w:rsidP="00AD1AAC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>Talent gently pressing and repositioning the animal for best imaging.</w:t>
      </w:r>
    </w:p>
    <w:p w14:paraId="74D4DEBE" w14:textId="77777777" w:rsidR="00AD1AAC" w:rsidRPr="00E132D4" w:rsidRDefault="00AD1AAC" w:rsidP="00AD1AAC">
      <w:pPr>
        <w:pStyle w:val="Narration"/>
        <w:numPr>
          <w:ilvl w:val="1"/>
          <w:numId w:val="3"/>
        </w:numPr>
      </w:pPr>
      <w:r w:rsidRPr="00E132D4">
        <w:t xml:space="preserve">For imaging longer than 30 minutes, apply a thin layer of petroleum jelly around the edges of the </w:t>
      </w:r>
      <w:proofErr w:type="spellStart"/>
      <w:r w:rsidRPr="00E132D4">
        <w:t>coverglass</w:t>
      </w:r>
      <w:proofErr w:type="spellEnd"/>
      <w:r w:rsidRPr="00E132D4">
        <w:t xml:space="preserve"> to prevent specimen drying </w:t>
      </w:r>
      <w:r w:rsidRPr="00E132D4">
        <w:rPr>
          <w:b/>
          <w:bCs/>
        </w:rPr>
        <w:t>[1]</w:t>
      </w:r>
      <w:r w:rsidRPr="00E132D4">
        <w:t>.</w:t>
      </w:r>
    </w:p>
    <w:p w14:paraId="09689C4F" w14:textId="6A062B4A" w:rsidR="00495959" w:rsidRPr="00E238AF" w:rsidRDefault="00AD1AAC" w:rsidP="00E238AF">
      <w:pPr>
        <w:pStyle w:val="ShotDescription"/>
        <w:numPr>
          <w:ilvl w:val="2"/>
          <w:numId w:val="3"/>
        </w:numPr>
        <w:rPr>
          <w:lang w:val="en-IN"/>
        </w:rPr>
      </w:pPr>
      <w:r w:rsidRPr="00E132D4">
        <w:rPr>
          <w:lang w:val="en-IN"/>
        </w:rPr>
        <w:t xml:space="preserve">Talent </w:t>
      </w:r>
      <w:r w:rsidR="002E5305" w:rsidRPr="00E132D4">
        <w:t>apply</w:t>
      </w:r>
      <w:r w:rsidR="002E5305">
        <w:t>ing</w:t>
      </w:r>
      <w:r w:rsidR="002E5305" w:rsidRPr="00E132D4">
        <w:t xml:space="preserve"> a thin layer of petroleum jelly around the edges of the </w:t>
      </w:r>
      <w:proofErr w:type="spellStart"/>
      <w:r w:rsidR="002E5305" w:rsidRPr="00E132D4">
        <w:t>coverglass</w:t>
      </w:r>
      <w:proofErr w:type="spellEnd"/>
      <w:r w:rsidRPr="00E132D4">
        <w:rPr>
          <w:lang w:val="en-IN"/>
        </w:rPr>
        <w:t>.</w:t>
      </w:r>
      <w:r w:rsidR="002E5305">
        <w:rPr>
          <w:lang w:val="en-IN"/>
        </w:rPr>
        <w:t xml:space="preserve"> </w:t>
      </w:r>
      <w:r w:rsidR="002E5305" w:rsidRPr="002E5305">
        <w:rPr>
          <w:highlight w:val="yellow"/>
          <w:lang w:val="en-IN"/>
        </w:rPr>
        <w:t>Authors: Will you demonstrate this step?</w:t>
      </w:r>
      <w:r w:rsidR="00495959" w:rsidRPr="00E238A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F7A63F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B3B3F">
        <w:rPr>
          <w:rFonts w:eastAsia="Times New Roman" w:cstheme="minorHAnsi"/>
          <w:bCs/>
        </w:rPr>
        <w:t>08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39E43E" w14:textId="74F9E495" w:rsidR="00E958D2" w:rsidRDefault="00E958D2" w:rsidP="00E958D2">
      <w:pPr>
        <w:pStyle w:val="Narration"/>
        <w:numPr>
          <w:ilvl w:val="1"/>
          <w:numId w:val="3"/>
        </w:numPr>
      </w:pPr>
      <w:r w:rsidRPr="002D7DF9">
        <w:t xml:space="preserve">Wound closure was visibly completed within 20 minutes after aboral organ removal in cydippid-stage </w:t>
      </w:r>
      <w:proofErr w:type="spellStart"/>
      <w:r w:rsidRPr="00E958D2">
        <w:rPr>
          <w:i/>
          <w:iCs/>
        </w:rPr>
        <w:t>Mnemiopsis</w:t>
      </w:r>
      <w:proofErr w:type="spellEnd"/>
      <w:r w:rsidRPr="00E958D2">
        <w:rPr>
          <w:i/>
          <w:iCs/>
        </w:rPr>
        <w:t xml:space="preserve"> </w:t>
      </w:r>
      <w:proofErr w:type="spellStart"/>
      <w:r w:rsidRPr="00E958D2">
        <w:rPr>
          <w:i/>
          <w:iCs/>
        </w:rPr>
        <w:t>leidyi</w:t>
      </w:r>
      <w:proofErr w:type="spellEnd"/>
      <w:r w:rsidRPr="002D7DF9">
        <w:t>, with tissue spanning the wound site</w:t>
      </w:r>
      <w:r>
        <w:t xml:space="preserve"> </w:t>
      </w:r>
      <w:r w:rsidRPr="00E958D2">
        <w:rPr>
          <w:b/>
          <w:bCs/>
        </w:rPr>
        <w:t>[1]</w:t>
      </w:r>
      <w:r w:rsidRPr="002D7DF9">
        <w:t xml:space="preserve"> that was initially open and exposing the gut </w:t>
      </w:r>
      <w:r w:rsidRPr="00E958D2">
        <w:rPr>
          <w:b/>
          <w:bCs/>
        </w:rPr>
        <w:t>[2]</w:t>
      </w:r>
      <w:r w:rsidRPr="002D7DF9">
        <w:t>.</w:t>
      </w:r>
    </w:p>
    <w:p w14:paraId="25F61D3B" w14:textId="5ED8A2C1" w:rsidR="00E958D2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>LAB MEDIA: Figure 5</w:t>
      </w:r>
      <w:r w:rsidRPr="00E958D2">
        <w:rPr>
          <w:i/>
          <w:iCs/>
          <w:color w:val="3333CC"/>
          <w:lang w:val="en-IN"/>
        </w:rPr>
        <w:t xml:space="preserve">. Video </w:t>
      </w:r>
      <w:r w:rsidRPr="00E958D2">
        <w:rPr>
          <w:i/>
          <w:iCs/>
          <w:color w:val="3333CC"/>
          <w:lang w:val="en-IN"/>
        </w:rPr>
        <w:t>E</w:t>
      </w:r>
      <w:r w:rsidRPr="00E958D2">
        <w:rPr>
          <w:i/>
          <w:iCs/>
          <w:color w:val="3333CC"/>
          <w:lang w:val="en-IN"/>
        </w:rPr>
        <w:t xml:space="preserve">ditor: Highlight the </w:t>
      </w:r>
      <w:r w:rsidRPr="00E958D2">
        <w:rPr>
          <w:i/>
          <w:iCs/>
          <w:color w:val="3333CC"/>
          <w:lang w:val="en-IN"/>
        </w:rPr>
        <w:t>bottom image (t = 20 min)</w:t>
      </w:r>
      <w:r w:rsidRPr="00E958D2">
        <w:rPr>
          <w:i/>
          <w:iCs/>
          <w:color w:val="3333CC"/>
          <w:lang w:val="en-IN"/>
        </w:rPr>
        <w:t>.</w:t>
      </w:r>
    </w:p>
    <w:p w14:paraId="6DCC19E7" w14:textId="77264607" w:rsidR="00E958D2" w:rsidRPr="002D7DF9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 xml:space="preserve">LAB MEDIA: Figure 5. </w:t>
      </w:r>
      <w:r w:rsidRPr="00E958D2">
        <w:rPr>
          <w:i/>
          <w:iCs/>
          <w:color w:val="3333CC"/>
          <w:lang w:val="en-IN"/>
        </w:rPr>
        <w:t xml:space="preserve">Video Editor: Highlight the </w:t>
      </w:r>
      <w:r>
        <w:rPr>
          <w:i/>
          <w:iCs/>
          <w:color w:val="3333CC"/>
          <w:lang w:val="en-IN"/>
        </w:rPr>
        <w:t>middle</w:t>
      </w:r>
      <w:r w:rsidRPr="00E958D2">
        <w:rPr>
          <w:i/>
          <w:iCs/>
          <w:color w:val="3333CC"/>
          <w:lang w:val="en-IN"/>
        </w:rPr>
        <w:t xml:space="preserve"> image (t = 0 min)</w:t>
      </w:r>
      <w:r>
        <w:rPr>
          <w:i/>
          <w:iCs/>
          <w:color w:val="3333CC"/>
          <w:lang w:val="en-IN"/>
        </w:rPr>
        <w:t xml:space="preserve"> and the red circle.</w:t>
      </w:r>
    </w:p>
    <w:p w14:paraId="4A0A98F8" w14:textId="77777777" w:rsidR="00E958D2" w:rsidRDefault="00E958D2" w:rsidP="00E958D2">
      <w:pPr>
        <w:pStyle w:val="Narration"/>
        <w:numPr>
          <w:ilvl w:val="1"/>
          <w:numId w:val="3"/>
        </w:numPr>
      </w:pPr>
      <w:r w:rsidRPr="002D7DF9">
        <w:t xml:space="preserve">Regeneration progressed gradually, with early tissue contraction evident by 60 minutes post-surgery </w:t>
      </w:r>
      <w:r w:rsidRPr="00EB3B3F">
        <w:rPr>
          <w:b/>
          <w:bCs/>
        </w:rPr>
        <w:t>[1]</w:t>
      </w:r>
      <w:r w:rsidRPr="002D7DF9">
        <w:t xml:space="preserve"> and full regeneration of the aboral organ observed by 72 hours </w:t>
      </w:r>
      <w:r w:rsidRPr="00EB3B3F">
        <w:rPr>
          <w:b/>
          <w:bCs/>
        </w:rPr>
        <w:t>[2]</w:t>
      </w:r>
      <w:r w:rsidRPr="002D7DF9">
        <w:t>.</w:t>
      </w:r>
    </w:p>
    <w:p w14:paraId="139B4B39" w14:textId="079141CC" w:rsidR="00E958D2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 xml:space="preserve">LAB MEDIA: Figure 6. </w:t>
      </w:r>
      <w:r w:rsidR="00EB3B3F" w:rsidRPr="00E958D2">
        <w:rPr>
          <w:i/>
          <w:iCs/>
          <w:color w:val="3333CC"/>
          <w:lang w:val="en-IN"/>
        </w:rPr>
        <w:t xml:space="preserve">Video Editor: Highlight the </w:t>
      </w:r>
      <w:r w:rsidR="00EB3B3F">
        <w:rPr>
          <w:i/>
          <w:iCs/>
          <w:color w:val="3333CC"/>
          <w:lang w:val="en-IN"/>
        </w:rPr>
        <w:t>two images labelled 0 min and 60 min.</w:t>
      </w:r>
    </w:p>
    <w:p w14:paraId="47A1771D" w14:textId="24404DA6" w:rsidR="00E958D2" w:rsidRPr="002D7DF9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 xml:space="preserve">LAB MEDIA: Figure 6. </w:t>
      </w:r>
      <w:r w:rsidR="00EB3B3F" w:rsidRPr="00E958D2">
        <w:rPr>
          <w:i/>
          <w:iCs/>
          <w:color w:val="3333CC"/>
          <w:lang w:val="en-IN"/>
        </w:rPr>
        <w:t xml:space="preserve">Video Editor: Highlight the </w:t>
      </w:r>
      <w:r w:rsidR="00EB3B3F">
        <w:rPr>
          <w:i/>
          <w:iCs/>
          <w:color w:val="3333CC"/>
          <w:lang w:val="en-IN"/>
        </w:rPr>
        <w:t>t</w:t>
      </w:r>
      <w:r w:rsidR="00EB3B3F">
        <w:rPr>
          <w:i/>
          <w:iCs/>
          <w:color w:val="3333CC"/>
          <w:lang w:val="en-IN"/>
        </w:rPr>
        <w:t>hree</w:t>
      </w:r>
      <w:r w:rsidR="00EB3B3F">
        <w:rPr>
          <w:i/>
          <w:iCs/>
          <w:color w:val="3333CC"/>
          <w:lang w:val="en-IN"/>
        </w:rPr>
        <w:t xml:space="preserve"> images labelled 0 min</w:t>
      </w:r>
      <w:r w:rsidR="00EB3B3F">
        <w:rPr>
          <w:i/>
          <w:iCs/>
          <w:color w:val="3333CC"/>
          <w:lang w:val="en-IN"/>
        </w:rPr>
        <w:t>,</w:t>
      </w:r>
      <w:r w:rsidR="00EB3B3F">
        <w:rPr>
          <w:i/>
          <w:iCs/>
          <w:color w:val="3333CC"/>
          <w:lang w:val="en-IN"/>
        </w:rPr>
        <w:t xml:space="preserve"> 60 min</w:t>
      </w:r>
      <w:r w:rsidR="00EB3B3F">
        <w:rPr>
          <w:i/>
          <w:iCs/>
          <w:color w:val="3333CC"/>
          <w:lang w:val="en-IN"/>
        </w:rPr>
        <w:t>, and 72 h.</w:t>
      </w:r>
    </w:p>
    <w:p w14:paraId="18637039" w14:textId="77777777" w:rsidR="00E958D2" w:rsidRDefault="00E958D2" w:rsidP="00E958D2">
      <w:pPr>
        <w:pStyle w:val="Narration"/>
        <w:numPr>
          <w:ilvl w:val="1"/>
          <w:numId w:val="3"/>
        </w:numPr>
      </w:pPr>
      <w:r w:rsidRPr="002D7DF9">
        <w:t xml:space="preserve">In lobate-stage </w:t>
      </w:r>
      <w:proofErr w:type="spellStart"/>
      <w:r w:rsidRPr="00EB3B3F">
        <w:rPr>
          <w:i/>
          <w:iCs/>
        </w:rPr>
        <w:t>Mnemiopsis</w:t>
      </w:r>
      <w:proofErr w:type="spellEnd"/>
      <w:r w:rsidRPr="00EB3B3F">
        <w:rPr>
          <w:i/>
          <w:iCs/>
        </w:rPr>
        <w:t xml:space="preserve"> </w:t>
      </w:r>
      <w:proofErr w:type="spellStart"/>
      <w:r w:rsidRPr="00EB3B3F">
        <w:rPr>
          <w:i/>
          <w:iCs/>
        </w:rPr>
        <w:t>leidyi</w:t>
      </w:r>
      <w:proofErr w:type="spellEnd"/>
      <w:r w:rsidRPr="002D7DF9">
        <w:t xml:space="preserve">, wound closure progressed steadily and was complete by 240 minutes post-surgery </w:t>
      </w:r>
      <w:r w:rsidRPr="00EB3B3F">
        <w:rPr>
          <w:b/>
          <w:bCs/>
        </w:rPr>
        <w:t>[1]</w:t>
      </w:r>
      <w:r w:rsidRPr="002D7DF9">
        <w:t xml:space="preserve">, with full regeneration of the aboral organ clearly visible at 120 hours </w:t>
      </w:r>
      <w:r w:rsidRPr="00EB3B3F">
        <w:rPr>
          <w:b/>
          <w:bCs/>
        </w:rPr>
        <w:t>[2]</w:t>
      </w:r>
      <w:r w:rsidRPr="002D7DF9">
        <w:t>.</w:t>
      </w:r>
    </w:p>
    <w:p w14:paraId="39D508A2" w14:textId="47C341C9" w:rsidR="00E958D2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 xml:space="preserve">LAB MEDIA: Figure 7. </w:t>
      </w:r>
      <w:r w:rsidR="00EB3B3F" w:rsidRPr="00E958D2">
        <w:rPr>
          <w:i/>
          <w:iCs/>
          <w:color w:val="3333CC"/>
          <w:lang w:val="en-IN"/>
        </w:rPr>
        <w:t xml:space="preserve">Video Editor: Highlight the </w:t>
      </w:r>
      <w:r w:rsidR="00EB3B3F">
        <w:rPr>
          <w:i/>
          <w:iCs/>
          <w:color w:val="3333CC"/>
          <w:lang w:val="en-IN"/>
        </w:rPr>
        <w:t xml:space="preserve">two images labelled 0 min and </w:t>
      </w:r>
      <w:r w:rsidR="00EB3B3F">
        <w:rPr>
          <w:i/>
          <w:iCs/>
          <w:color w:val="3333CC"/>
          <w:lang w:val="en-IN"/>
        </w:rPr>
        <w:t>240</w:t>
      </w:r>
      <w:r w:rsidR="00EB3B3F">
        <w:rPr>
          <w:i/>
          <w:iCs/>
          <w:color w:val="3333CC"/>
          <w:lang w:val="en-IN"/>
        </w:rPr>
        <w:t xml:space="preserve"> min.</w:t>
      </w:r>
    </w:p>
    <w:p w14:paraId="3CB90518" w14:textId="51C58DE7" w:rsidR="00E958D2" w:rsidRPr="002D7DF9" w:rsidRDefault="00E958D2" w:rsidP="00E958D2">
      <w:pPr>
        <w:pStyle w:val="ShotDescription"/>
        <w:numPr>
          <w:ilvl w:val="2"/>
          <w:numId w:val="3"/>
        </w:numPr>
        <w:rPr>
          <w:lang w:val="en-IN"/>
        </w:rPr>
      </w:pPr>
      <w:r w:rsidRPr="002D7DF9">
        <w:rPr>
          <w:lang w:val="en-IN"/>
        </w:rPr>
        <w:t xml:space="preserve">LAB MEDIA: Figure 7. </w:t>
      </w:r>
      <w:r w:rsidR="00EB3B3F" w:rsidRPr="00E958D2">
        <w:rPr>
          <w:i/>
          <w:iCs/>
          <w:color w:val="3333CC"/>
          <w:lang w:val="en-IN"/>
        </w:rPr>
        <w:t xml:space="preserve">Video Editor: Highlight the </w:t>
      </w:r>
      <w:r w:rsidR="00EB3B3F">
        <w:rPr>
          <w:i/>
          <w:iCs/>
          <w:color w:val="3333CC"/>
          <w:lang w:val="en-IN"/>
        </w:rPr>
        <w:t xml:space="preserve">three images labelled 0 min, </w:t>
      </w:r>
      <w:r w:rsidR="00EB3B3F">
        <w:rPr>
          <w:i/>
          <w:iCs/>
          <w:color w:val="3333CC"/>
          <w:lang w:val="en-IN"/>
        </w:rPr>
        <w:t>240</w:t>
      </w:r>
      <w:r w:rsidR="00EB3B3F">
        <w:rPr>
          <w:i/>
          <w:iCs/>
          <w:color w:val="3333CC"/>
          <w:lang w:val="en-IN"/>
        </w:rPr>
        <w:t xml:space="preserve"> min, and </w:t>
      </w:r>
      <w:r w:rsidR="00EB3B3F">
        <w:rPr>
          <w:i/>
          <w:iCs/>
          <w:color w:val="3333CC"/>
          <w:lang w:val="en-IN"/>
        </w:rPr>
        <w:t>120</w:t>
      </w:r>
      <w:r w:rsidR="00EB3B3F">
        <w:rPr>
          <w:i/>
          <w:iCs/>
          <w:color w:val="3333CC"/>
          <w:lang w:val="en-IN"/>
        </w:rPr>
        <w:t xml:space="preserve"> h</w:t>
      </w:r>
      <w:r w:rsidRPr="002D7DF9">
        <w:rPr>
          <w:lang w:val="en-IN"/>
        </w:rPr>
        <w:t>.</w:t>
      </w:r>
    </w:p>
    <w:p w14:paraId="2105462F" w14:textId="77777777" w:rsidR="00E958D2" w:rsidRPr="00E80BD7" w:rsidRDefault="00E958D2" w:rsidP="00E958D2">
      <w:pPr>
        <w:rPr>
          <w:lang w:val="en-GB"/>
        </w:rPr>
      </w:pPr>
    </w:p>
    <w:p w14:paraId="79D3CE29" w14:textId="62623218" w:rsidR="00495959" w:rsidRPr="00E958D2" w:rsidRDefault="00495959" w:rsidP="00EB3B3F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9370C" w14:textId="77777777" w:rsidR="009D2627" w:rsidRDefault="009D2627">
      <w:r>
        <w:separator/>
      </w:r>
    </w:p>
    <w:p w14:paraId="3C717BF6" w14:textId="77777777" w:rsidR="009D2627" w:rsidRDefault="009D2627"/>
  </w:endnote>
  <w:endnote w:type="continuationSeparator" w:id="0">
    <w:p w14:paraId="5FDA7015" w14:textId="77777777" w:rsidR="009D2627" w:rsidRDefault="009D2627">
      <w:r>
        <w:continuationSeparator/>
      </w:r>
    </w:p>
    <w:p w14:paraId="5A0AC472" w14:textId="77777777" w:rsidR="009D2627" w:rsidRDefault="009D2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8ADB6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D1AA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AF236" w14:textId="77777777" w:rsidR="009D2627" w:rsidRDefault="009D2627">
      <w:r>
        <w:separator/>
      </w:r>
    </w:p>
    <w:p w14:paraId="628AF54E" w14:textId="77777777" w:rsidR="009D2627" w:rsidRDefault="009D2627"/>
  </w:footnote>
  <w:footnote w:type="continuationSeparator" w:id="0">
    <w:p w14:paraId="5B0FF104" w14:textId="77777777" w:rsidR="009D2627" w:rsidRDefault="009D2627">
      <w:r>
        <w:continuationSeparator/>
      </w:r>
    </w:p>
    <w:p w14:paraId="0D9E02D8" w14:textId="77777777" w:rsidR="009D2627" w:rsidRDefault="009D26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305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7FF6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BD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7C07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2789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262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1AA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9D7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E51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38AF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58D2"/>
    <w:rsid w:val="00EA15F6"/>
    <w:rsid w:val="00EA20E5"/>
    <w:rsid w:val="00EA2756"/>
    <w:rsid w:val="00EA341C"/>
    <w:rsid w:val="00EA4B94"/>
    <w:rsid w:val="00EA60D4"/>
    <w:rsid w:val="00EB3B3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3AA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CC9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D1A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D1A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D1A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D1A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D1A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D1A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0157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164BC891107463D82E3E59779176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87B82-4B87-477D-A232-668FB0CF630C}"/>
      </w:docPartPr>
      <w:docPartBody>
        <w:p w:rsidR="00000000" w:rsidRDefault="00D537D0" w:rsidP="00D537D0">
          <w:pPr>
            <w:pStyle w:val="6164BC891107463D82E3E59779176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F4CD7"/>
    <w:rsid w:val="0051075A"/>
    <w:rsid w:val="00510F54"/>
    <w:rsid w:val="0054238C"/>
    <w:rsid w:val="00542F31"/>
    <w:rsid w:val="005611F3"/>
    <w:rsid w:val="00565A22"/>
    <w:rsid w:val="00571BDB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37D0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164BC891107463D82E3E59779176116">
    <w:name w:val="6164BC891107463D82E3E59779176116"/>
    <w:rsid w:val="00D537D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9</Pages>
  <Words>2265</Words>
  <Characters>11916</Characters>
  <Application>Microsoft Office Word</Application>
  <DocSecurity>0</DocSecurity>
  <Lines>264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0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8</cp:revision>
  <dcterms:created xsi:type="dcterms:W3CDTF">2025-01-20T00:16:00Z</dcterms:created>
  <dcterms:modified xsi:type="dcterms:W3CDTF">2025-06-2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